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8722C" w14:textId="4D055891" w:rsidR="00BC3BAC" w:rsidRPr="009B1B5D" w:rsidRDefault="00BC3BAC" w:rsidP="00BC3BAC">
      <w:pPr>
        <w:rPr>
          <w:rFonts w:asciiTheme="minorHAnsi" w:hAnsiTheme="minorHAnsi" w:cstheme="minorHAnsi"/>
          <w:sz w:val="2"/>
        </w:rPr>
      </w:pPr>
    </w:p>
    <w:tbl>
      <w:tblPr>
        <w:tblpPr w:leftFromText="180" w:rightFromText="180" w:vertAnchor="text" w:horzAnchor="margin" w:tblpY="159"/>
        <w:tblW w:w="953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075"/>
        <w:gridCol w:w="630"/>
        <w:gridCol w:w="990"/>
        <w:gridCol w:w="180"/>
        <w:gridCol w:w="830"/>
        <w:gridCol w:w="360"/>
        <w:gridCol w:w="520"/>
        <w:gridCol w:w="447"/>
        <w:gridCol w:w="1083"/>
        <w:gridCol w:w="794"/>
        <w:gridCol w:w="16"/>
        <w:gridCol w:w="87"/>
        <w:gridCol w:w="270"/>
        <w:gridCol w:w="761"/>
        <w:gridCol w:w="142"/>
        <w:gridCol w:w="1350"/>
      </w:tblGrid>
      <w:tr w:rsidR="00BC3BAC" w:rsidRPr="009B1B5D" w14:paraId="01B2272F" w14:textId="77777777" w:rsidTr="00FA6D5C">
        <w:trPr>
          <w:trHeight w:val="1970"/>
        </w:trPr>
        <w:tc>
          <w:tcPr>
            <w:tcW w:w="1705" w:type="dxa"/>
            <w:gridSpan w:val="2"/>
            <w:shd w:val="clear" w:color="auto" w:fill="auto"/>
          </w:tcPr>
          <w:p w14:paraId="6C60E7A9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5CA4365A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22C6138F" w14:textId="77777777" w:rsidR="00BC3BAC" w:rsidRPr="003F144B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3F144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ttach Your Photo</w:t>
            </w:r>
          </w:p>
        </w:tc>
        <w:tc>
          <w:tcPr>
            <w:tcW w:w="7830" w:type="dxa"/>
            <w:gridSpan w:val="14"/>
            <w:shd w:val="clear" w:color="auto" w:fill="A8D08D"/>
          </w:tcPr>
          <w:p w14:paraId="23E907E7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8"/>
                <w:szCs w:val="22"/>
                <w:lang w:val="en-US"/>
              </w:rPr>
              <w:t>Sesame Workshop Bangladesh</w:t>
            </w:r>
          </w:p>
          <w:p w14:paraId="3DE0F02D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4"/>
                <w:szCs w:val="22"/>
                <w:lang w:val="en-US"/>
              </w:rPr>
              <w:t>Employment Application Form</w:t>
            </w:r>
          </w:p>
          <w:p w14:paraId="796ABE38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4"/>
                <w:lang w:val="en-US"/>
              </w:rPr>
            </w:pPr>
          </w:p>
          <w:p w14:paraId="0F105C50" w14:textId="178F626A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(Please fill up the form and submit together with your Resume.  All information will</w:t>
            </w:r>
            <w:r w:rsidR="009275B7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  <w:r w:rsidR="009275B7"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be treated with confidentiality)</w:t>
            </w: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</w:p>
        </w:tc>
      </w:tr>
      <w:tr w:rsidR="009275B7" w:rsidRPr="009B1B5D" w14:paraId="57062E17" w14:textId="35C7702A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51C393B3" w14:textId="5BF2689C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Position Applied for: 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3F26D399" w14:textId="5394FC88" w:rsidR="009275B7" w:rsidRPr="00F204A7" w:rsidRDefault="009275B7" w:rsidP="00FA6D5C">
            <w:pPr>
              <w:jc w:val="center"/>
              <w:rPr>
                <w:b/>
              </w:rPr>
            </w:pPr>
          </w:p>
        </w:tc>
      </w:tr>
      <w:tr w:rsidR="009275B7" w:rsidRPr="009B1B5D" w14:paraId="51DDC5E0" w14:textId="51FD238D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79A88AB2" w14:textId="087292AC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>Expected Salary</w:t>
            </w:r>
            <w:r w:rsidR="00DC0885">
              <w:rPr>
                <w:b/>
              </w:rPr>
              <w:t xml:space="preserve"> per month</w:t>
            </w:r>
            <w:r w:rsidRPr="00F204A7">
              <w:rPr>
                <w:b/>
              </w:rPr>
              <w:t>: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7749B61B" w14:textId="64282E16" w:rsidR="009275B7" w:rsidRPr="00F204A7" w:rsidRDefault="009275B7" w:rsidP="00FA6D5C">
            <w:pPr>
              <w:jc w:val="center"/>
              <w:rPr>
                <w:b/>
              </w:rPr>
            </w:pPr>
          </w:p>
        </w:tc>
      </w:tr>
      <w:tr w:rsidR="009275B7" w:rsidRPr="009B1B5D" w14:paraId="27BB647E" w14:textId="08849F67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38080BD9" w14:textId="4B04F80B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Required Notice Period: 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62E3F687" w14:textId="218A00E3" w:rsidR="009275B7" w:rsidRPr="00F204A7" w:rsidRDefault="00582267" w:rsidP="00FA6D5C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1961376530"/>
                <w:placeholder>
                  <w:docPart w:val="DefaultPlaceholder_-1854013438"/>
                </w:placeholder>
                <w:showingPlcHdr/>
                <w15:color w:val="FFFF00"/>
                <w:dropDownList>
                  <w:listItem w:value="Choose an item."/>
                  <w:listItem w:displayText="7 days" w:value="7 days"/>
                  <w:listItem w:displayText="15 days" w:value="15 days"/>
                  <w:listItem w:displayText="30 days" w:value="30 days"/>
                </w:dropDownList>
              </w:sdtPr>
              <w:sdtEndPr/>
              <w:sdtContent>
                <w:r w:rsidR="0058646E" w:rsidRPr="00BA272C">
                  <w:rPr>
                    <w:rStyle w:val="PlaceholderText"/>
                    <w:rFonts w:eastAsiaTheme="minorHAnsi"/>
                    <w:sz w:val="20"/>
                    <w:szCs w:val="22"/>
                  </w:rPr>
                  <w:t>Choose an item.</w:t>
                </w:r>
              </w:sdtContent>
            </w:sdt>
          </w:p>
        </w:tc>
      </w:tr>
      <w:tr w:rsidR="00BC3BAC" w:rsidRPr="009B1B5D" w14:paraId="62D0C048" w14:textId="77777777" w:rsidTr="00FA6D5C">
        <w:trPr>
          <w:trHeight w:val="428"/>
        </w:trPr>
        <w:tc>
          <w:tcPr>
            <w:tcW w:w="9535" w:type="dxa"/>
            <w:gridSpan w:val="16"/>
            <w:shd w:val="clear" w:color="auto" w:fill="A8D08D"/>
          </w:tcPr>
          <w:p w14:paraId="79FFBBB3" w14:textId="77777777" w:rsidR="00BC3BAC" w:rsidRPr="009275B7" w:rsidRDefault="00BC3BAC" w:rsidP="00FA6D5C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9275B7">
              <w:rPr>
                <w:rFonts w:asciiTheme="minorHAnsi" w:hAnsiTheme="minorHAnsi" w:cstheme="minorHAnsi"/>
                <w:b/>
                <w:sz w:val="24"/>
                <w:lang w:val="en-US"/>
              </w:rPr>
              <w:t>PERSONAL DETAILS</w:t>
            </w:r>
          </w:p>
        </w:tc>
      </w:tr>
      <w:tr w:rsidR="00BC3BAC" w:rsidRPr="009B1B5D" w14:paraId="6903BAE9" w14:textId="77777777" w:rsidTr="00FA6D5C">
        <w:trPr>
          <w:trHeight w:val="362"/>
        </w:trPr>
        <w:tc>
          <w:tcPr>
            <w:tcW w:w="9535" w:type="dxa"/>
            <w:gridSpan w:val="16"/>
          </w:tcPr>
          <w:p w14:paraId="7D6D668A" w14:textId="53BB43D1" w:rsidR="00BC3BAC" w:rsidRPr="009B1B5D" w:rsidRDefault="0024686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Applicant’s 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Full Name:  </w:t>
            </w:r>
          </w:p>
        </w:tc>
      </w:tr>
      <w:tr w:rsidR="00BC3BAC" w:rsidRPr="009B1B5D" w14:paraId="529B256D" w14:textId="77777777" w:rsidTr="00FA6D5C">
        <w:trPr>
          <w:trHeight w:val="380"/>
        </w:trPr>
        <w:tc>
          <w:tcPr>
            <w:tcW w:w="4585" w:type="dxa"/>
            <w:gridSpan w:val="7"/>
          </w:tcPr>
          <w:p w14:paraId="4F26635F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other’s Name:</w:t>
            </w:r>
          </w:p>
        </w:tc>
        <w:tc>
          <w:tcPr>
            <w:tcW w:w="4950" w:type="dxa"/>
            <w:gridSpan w:val="9"/>
          </w:tcPr>
          <w:p w14:paraId="0EBF0E7A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ather’s Name:</w:t>
            </w:r>
          </w:p>
        </w:tc>
      </w:tr>
      <w:tr w:rsidR="00BC3BAC" w:rsidRPr="009B1B5D" w14:paraId="345A09B6" w14:textId="77777777" w:rsidTr="00FA6D5C">
        <w:trPr>
          <w:trHeight w:val="398"/>
        </w:trPr>
        <w:tc>
          <w:tcPr>
            <w:tcW w:w="4585" w:type="dxa"/>
            <w:gridSpan w:val="7"/>
          </w:tcPr>
          <w:p w14:paraId="24F7AE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ate of Birth:</w:t>
            </w:r>
          </w:p>
        </w:tc>
        <w:tc>
          <w:tcPr>
            <w:tcW w:w="4950" w:type="dxa"/>
            <w:gridSpan w:val="9"/>
          </w:tcPr>
          <w:p w14:paraId="4CFD816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ational ID/or Passport No:</w:t>
            </w:r>
          </w:p>
        </w:tc>
      </w:tr>
      <w:tr w:rsidR="00BC3BAC" w:rsidRPr="009B1B5D" w14:paraId="354DB85A" w14:textId="77777777" w:rsidTr="00FA6D5C">
        <w:trPr>
          <w:trHeight w:val="512"/>
        </w:trPr>
        <w:tc>
          <w:tcPr>
            <w:tcW w:w="9535" w:type="dxa"/>
            <w:gridSpan w:val="16"/>
          </w:tcPr>
          <w:p w14:paraId="7D3354EB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Present Address:</w:t>
            </w:r>
          </w:p>
        </w:tc>
      </w:tr>
      <w:tr w:rsidR="00BC3BAC" w:rsidRPr="009B1B5D" w14:paraId="5F3190FE" w14:textId="77777777" w:rsidTr="00FA6D5C">
        <w:trPr>
          <w:trHeight w:val="512"/>
        </w:trPr>
        <w:tc>
          <w:tcPr>
            <w:tcW w:w="9535" w:type="dxa"/>
            <w:gridSpan w:val="16"/>
          </w:tcPr>
          <w:p w14:paraId="01A62DA4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Permanent Address: </w:t>
            </w:r>
          </w:p>
        </w:tc>
      </w:tr>
      <w:tr w:rsidR="00BC3BAC" w:rsidRPr="009B1B5D" w14:paraId="75871F54" w14:textId="77777777" w:rsidTr="00FA6D5C">
        <w:trPr>
          <w:trHeight w:val="512"/>
        </w:trPr>
        <w:tc>
          <w:tcPr>
            <w:tcW w:w="4585" w:type="dxa"/>
            <w:gridSpan w:val="7"/>
          </w:tcPr>
          <w:p w14:paraId="0B9444C2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E-mail address:</w:t>
            </w:r>
          </w:p>
        </w:tc>
        <w:tc>
          <w:tcPr>
            <w:tcW w:w="4950" w:type="dxa"/>
            <w:gridSpan w:val="9"/>
          </w:tcPr>
          <w:p w14:paraId="521E754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riving License (if any):</w:t>
            </w:r>
          </w:p>
        </w:tc>
      </w:tr>
      <w:tr w:rsidR="00FA6D5C" w:rsidRPr="009B1B5D" w14:paraId="73ECF7C6" w14:textId="77777777" w:rsidTr="00A2447A">
        <w:trPr>
          <w:trHeight w:val="317"/>
        </w:trPr>
        <w:tc>
          <w:tcPr>
            <w:tcW w:w="1075" w:type="dxa"/>
            <w:vMerge w:val="restart"/>
          </w:tcPr>
          <w:p w14:paraId="5BC9CC3B" w14:textId="01E79E3C" w:rsidR="00FA6D5C" w:rsidRPr="009B1B5D" w:rsidRDefault="0024686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ontact </w:t>
            </w:r>
            <w:r w:rsidR="00FA6D5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umber:</w:t>
            </w:r>
          </w:p>
        </w:tc>
        <w:tc>
          <w:tcPr>
            <w:tcW w:w="5040" w:type="dxa"/>
            <w:gridSpan w:val="8"/>
            <w:tcBorders>
              <w:bottom w:val="single" w:sz="4" w:space="0" w:color="auto"/>
            </w:tcBorders>
          </w:tcPr>
          <w:p w14:paraId="6BD5C1E4" w14:textId="14389773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ell no 1: </w:t>
            </w:r>
          </w:p>
        </w:tc>
        <w:tc>
          <w:tcPr>
            <w:tcW w:w="3420" w:type="dxa"/>
            <w:gridSpan w:val="7"/>
            <w:vMerge w:val="restart"/>
          </w:tcPr>
          <w:p w14:paraId="027C4197" w14:textId="36D23FA7" w:rsidR="00FA6D5C" w:rsidRPr="009B1B5D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Skype ID: </w:t>
            </w:r>
          </w:p>
        </w:tc>
      </w:tr>
      <w:tr w:rsidR="00FA6D5C" w:rsidRPr="009B1B5D" w14:paraId="1C2370BA" w14:textId="77777777" w:rsidTr="00A2447A">
        <w:trPr>
          <w:trHeight w:val="344"/>
        </w:trPr>
        <w:tc>
          <w:tcPr>
            <w:tcW w:w="1075" w:type="dxa"/>
            <w:vMerge/>
          </w:tcPr>
          <w:p w14:paraId="0AF19912" w14:textId="77777777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040" w:type="dxa"/>
            <w:gridSpan w:val="8"/>
            <w:tcBorders>
              <w:top w:val="single" w:sz="4" w:space="0" w:color="auto"/>
            </w:tcBorders>
          </w:tcPr>
          <w:p w14:paraId="7189F04C" w14:textId="46E9D90D" w:rsidR="00FA6D5C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Cell no 2:</w:t>
            </w:r>
          </w:p>
        </w:tc>
        <w:tc>
          <w:tcPr>
            <w:tcW w:w="3420" w:type="dxa"/>
            <w:gridSpan w:val="7"/>
            <w:vMerge/>
          </w:tcPr>
          <w:p w14:paraId="53D48C9E" w14:textId="77777777" w:rsidR="00FA6D5C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BC3BAC" w:rsidRPr="009B1B5D" w14:paraId="17E2C51B" w14:textId="77777777" w:rsidTr="00FA6D5C">
        <w:trPr>
          <w:trHeight w:val="392"/>
        </w:trPr>
        <w:tc>
          <w:tcPr>
            <w:tcW w:w="9535" w:type="dxa"/>
            <w:gridSpan w:val="16"/>
            <w:shd w:val="clear" w:color="auto" w:fill="A8D08D"/>
          </w:tcPr>
          <w:p w14:paraId="3A7FA3D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 xml:space="preserve">PRESENT EMPLOYMENT DETAILS </w:t>
            </w:r>
          </w:p>
          <w:p w14:paraId="4DBE482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2"/>
                <w:szCs w:val="20"/>
                <w:lang w:val="en-US" w:eastAsia="en-US"/>
              </w:rPr>
            </w:pPr>
          </w:p>
        </w:tc>
      </w:tr>
      <w:tr w:rsidR="009B1B5D" w:rsidRPr="009B1B5D" w14:paraId="2ED55602" w14:textId="77777777" w:rsidTr="00FA6D5C">
        <w:trPr>
          <w:trHeight w:val="365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41B09873" w14:textId="268E0290" w:rsidR="009B1B5D" w:rsidRP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Current 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or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Most recent job 1:</w:t>
            </w:r>
          </w:p>
        </w:tc>
      </w:tr>
      <w:tr w:rsidR="009B1B5D" w:rsidRPr="009B1B5D" w14:paraId="1E3A2020" w14:textId="77777777" w:rsidTr="00F544B4">
        <w:trPr>
          <w:trHeight w:val="434"/>
        </w:trPr>
        <w:tc>
          <w:tcPr>
            <w:tcW w:w="9535" w:type="dxa"/>
            <w:gridSpan w:val="16"/>
          </w:tcPr>
          <w:p w14:paraId="55C6A84A" w14:textId="77777777" w:rsid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3767A538" w14:textId="33DD8F13" w:rsidR="009B1B5D" w:rsidRPr="00F544B4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2"/>
                <w:szCs w:val="20"/>
                <w:lang w:val="en-US" w:eastAsia="en-US"/>
              </w:rPr>
            </w:pPr>
          </w:p>
        </w:tc>
      </w:tr>
      <w:tr w:rsidR="009275B7" w:rsidRPr="009B1B5D" w14:paraId="39F7F4CA" w14:textId="77777777" w:rsidTr="00A2447A">
        <w:trPr>
          <w:trHeight w:val="560"/>
        </w:trPr>
        <w:tc>
          <w:tcPr>
            <w:tcW w:w="2695" w:type="dxa"/>
            <w:gridSpan w:val="3"/>
          </w:tcPr>
          <w:p w14:paraId="36EF29B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102127C2" w14:textId="06A43AA1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6840" w:type="dxa"/>
            <w:gridSpan w:val="13"/>
          </w:tcPr>
          <w:p w14:paraId="62FEE6C3" w14:textId="73C68C35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 w:rsid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other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benefits:</w:t>
            </w:r>
          </w:p>
          <w:p w14:paraId="67E7A3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3C879F53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4324D676" w14:textId="77777777" w:rsidTr="00FA6D5C">
        <w:trPr>
          <w:trHeight w:val="227"/>
        </w:trPr>
        <w:tc>
          <w:tcPr>
            <w:tcW w:w="9535" w:type="dxa"/>
            <w:gridSpan w:val="16"/>
          </w:tcPr>
          <w:p w14:paraId="4ECDAD5B" w14:textId="25817DDF" w:rsidR="009743D0" w:rsidRDefault="009743D0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="00F204A7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004167553"/>
                <w:placeholder>
                  <w:docPart w:val="22928A4A86834286ACB2D48CC2538C9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113283461"/>
                <w:placeholder>
                  <w:docPart w:val="BE8F69BE1FB64700926EDD0C8F504E6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0C7D6F55" w14:textId="5B5E6175" w:rsidR="00EB6979" w:rsidRPr="00EB6979" w:rsidRDefault="00EB6979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6"/>
                <w:szCs w:val="20"/>
                <w:lang w:val="en-US" w:eastAsia="en-US"/>
              </w:rPr>
            </w:pPr>
          </w:p>
        </w:tc>
      </w:tr>
      <w:tr w:rsidR="009743D0" w:rsidRPr="009B1B5D" w14:paraId="008C870E" w14:textId="77777777" w:rsidTr="00FA6D5C">
        <w:trPr>
          <w:trHeight w:val="2150"/>
        </w:trPr>
        <w:tc>
          <w:tcPr>
            <w:tcW w:w="9535" w:type="dxa"/>
            <w:gridSpan w:val="16"/>
          </w:tcPr>
          <w:p w14:paraId="61207135" w14:textId="16B85AAE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363CBB38" w14:textId="6BA82E3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2E017614" w14:textId="6B23B00C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5325ACFA" w14:textId="7B2FC125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72119516" w14:textId="6D9CD76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5000A1F" w14:textId="4168A5AE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6493435F" w14:textId="240898AF" w:rsidR="009743D0" w:rsidRPr="0071157C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7DB51D27" w14:textId="77777777" w:rsidTr="00FA6D5C">
        <w:trPr>
          <w:trHeight w:val="620"/>
        </w:trPr>
        <w:tc>
          <w:tcPr>
            <w:tcW w:w="9535" w:type="dxa"/>
            <w:gridSpan w:val="16"/>
          </w:tcPr>
          <w:p w14:paraId="61EDDFF1" w14:textId="393D1787" w:rsidR="009743D0" w:rsidRP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</w:tc>
      </w:tr>
      <w:tr w:rsidR="009743D0" w:rsidRPr="009B1B5D" w14:paraId="207B975E" w14:textId="77777777" w:rsidTr="00FA6D5C">
        <w:trPr>
          <w:trHeight w:val="350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76C93823" w14:textId="7DCB8219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>Most recent job 2:</w:t>
            </w:r>
          </w:p>
        </w:tc>
      </w:tr>
      <w:tr w:rsidR="009743D0" w:rsidRPr="009B1B5D" w14:paraId="7040114B" w14:textId="77777777" w:rsidTr="00F544B4">
        <w:trPr>
          <w:trHeight w:val="618"/>
        </w:trPr>
        <w:tc>
          <w:tcPr>
            <w:tcW w:w="9535" w:type="dxa"/>
            <w:gridSpan w:val="16"/>
          </w:tcPr>
          <w:p w14:paraId="406AC658" w14:textId="2D3FD262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0476C489" w14:textId="77777777" w:rsid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5B47E599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6"/>
                <w:szCs w:val="20"/>
                <w:lang w:val="en-US" w:eastAsia="en-US"/>
              </w:rPr>
            </w:pPr>
          </w:p>
        </w:tc>
      </w:tr>
      <w:tr w:rsidR="009743D0" w:rsidRPr="009B1B5D" w14:paraId="6830ECCF" w14:textId="77777777" w:rsidTr="00A2447A">
        <w:trPr>
          <w:trHeight w:val="560"/>
        </w:trPr>
        <w:tc>
          <w:tcPr>
            <w:tcW w:w="2695" w:type="dxa"/>
            <w:gridSpan w:val="3"/>
          </w:tcPr>
          <w:p w14:paraId="64E46DF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2A5BA986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4"/>
                <w:szCs w:val="20"/>
                <w:lang w:val="en-US" w:eastAsia="en-US"/>
              </w:rPr>
            </w:pPr>
          </w:p>
        </w:tc>
        <w:tc>
          <w:tcPr>
            <w:tcW w:w="6840" w:type="dxa"/>
            <w:gridSpan w:val="13"/>
          </w:tcPr>
          <w:p w14:paraId="198338C6" w14:textId="542AA0E4" w:rsidR="009743D0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Last 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monthly gross salary </w:t>
            </w:r>
            <w:r w:rsidR="009743D0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5A25B52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73A3A654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743D0" w14:paraId="00138569" w14:textId="77777777" w:rsidTr="00FA6D5C">
        <w:trPr>
          <w:trHeight w:val="227"/>
        </w:trPr>
        <w:tc>
          <w:tcPr>
            <w:tcW w:w="9535" w:type="dxa"/>
            <w:gridSpan w:val="16"/>
          </w:tcPr>
          <w:p w14:paraId="08A5E294" w14:textId="77777777" w:rsid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680268882"/>
                <w:placeholder>
                  <w:docPart w:val="A2F8E5B497F7434B935C7AEB958C13B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705907880"/>
                <w:placeholder>
                  <w:docPart w:val="145C10BE92F74FE983336F54DFEE3CF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37F9AAA0" w14:textId="2860122C" w:rsidR="00905E5B" w:rsidRP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2"/>
                <w:szCs w:val="20"/>
                <w:lang w:val="en-US" w:eastAsia="en-US"/>
              </w:rPr>
            </w:pPr>
          </w:p>
        </w:tc>
      </w:tr>
      <w:tr w:rsidR="009743D0" w:rsidRPr="009B1B5D" w14:paraId="55DD7227" w14:textId="77777777" w:rsidTr="00FA6D5C">
        <w:trPr>
          <w:trHeight w:val="2162"/>
        </w:trPr>
        <w:tc>
          <w:tcPr>
            <w:tcW w:w="9535" w:type="dxa"/>
            <w:gridSpan w:val="16"/>
          </w:tcPr>
          <w:p w14:paraId="54CE0C74" w14:textId="51F41C8C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7FC0A3D1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1C59756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2EFA8AA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5CA6CB8A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05DB4BEC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92B86C1" w14:textId="0AE2AB95" w:rsidR="009743D0" w:rsidRPr="00EB6979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2CE2FDCA" w14:textId="77777777" w:rsidTr="00FA6D5C">
        <w:trPr>
          <w:trHeight w:val="548"/>
        </w:trPr>
        <w:tc>
          <w:tcPr>
            <w:tcW w:w="9535" w:type="dxa"/>
            <w:gridSpan w:val="16"/>
          </w:tcPr>
          <w:p w14:paraId="261897B6" w14:textId="77777777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  <w:p w14:paraId="24681A5D" w14:textId="77777777" w:rsidR="00EB6979" w:rsidRP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4"/>
                <w:szCs w:val="20"/>
                <w:u w:val="single"/>
                <w:lang w:val="en-US" w:eastAsia="en-US"/>
              </w:rPr>
            </w:pPr>
          </w:p>
          <w:p w14:paraId="4AF17A05" w14:textId="1880E89A" w:rsidR="00EB6979" w:rsidRPr="009B1B5D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</w:p>
        </w:tc>
      </w:tr>
      <w:tr w:rsidR="009743D0" w:rsidRPr="009B1B5D" w14:paraId="7D32F233" w14:textId="77777777" w:rsidTr="0024686A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4D136C6A" w14:textId="77777777" w:rsidR="009743D0" w:rsidRPr="009B1B5D" w:rsidRDefault="009743D0" w:rsidP="00FA6D5C">
            <w:pPr>
              <w:pStyle w:val="BodyTextIndent2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PREVIOUS EMPLOYMENT DETAILS (IF APPLICABLE)</w:t>
            </w:r>
          </w:p>
        </w:tc>
      </w:tr>
      <w:tr w:rsidR="009275B7" w:rsidRPr="009B1B5D" w14:paraId="48F7E240" w14:textId="77777777" w:rsidTr="00A2447A">
        <w:trPr>
          <w:trHeight w:val="305"/>
        </w:trPr>
        <w:tc>
          <w:tcPr>
            <w:tcW w:w="2695" w:type="dxa"/>
            <w:gridSpan w:val="3"/>
            <w:shd w:val="clear" w:color="auto" w:fill="A8D08D" w:themeFill="accent6" w:themeFillTint="99"/>
          </w:tcPr>
          <w:p w14:paraId="26828A9C" w14:textId="77777777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Position</w:t>
            </w:r>
          </w:p>
        </w:tc>
        <w:tc>
          <w:tcPr>
            <w:tcW w:w="4317" w:type="dxa"/>
            <w:gridSpan w:val="9"/>
            <w:shd w:val="clear" w:color="auto" w:fill="A8D08D" w:themeFill="accent6" w:themeFillTint="99"/>
          </w:tcPr>
          <w:p w14:paraId="790C54B7" w14:textId="67055F35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Organization</w:t>
            </w:r>
            <w:r w:rsidR="00A2447A">
              <w:rPr>
                <w:lang w:val="en-US"/>
              </w:rPr>
              <w:t xml:space="preserve"> Address</w:t>
            </w:r>
          </w:p>
        </w:tc>
        <w:tc>
          <w:tcPr>
            <w:tcW w:w="2523" w:type="dxa"/>
            <w:gridSpan w:val="4"/>
            <w:shd w:val="clear" w:color="auto" w:fill="A8D08D" w:themeFill="accent6" w:themeFillTint="99"/>
          </w:tcPr>
          <w:p w14:paraId="691AECB6" w14:textId="797DDE21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Duration</w:t>
            </w:r>
          </w:p>
        </w:tc>
      </w:tr>
      <w:tr w:rsidR="00F204A7" w:rsidRPr="009B1B5D" w14:paraId="7005E048" w14:textId="77777777" w:rsidTr="00A2447A">
        <w:trPr>
          <w:trHeight w:val="692"/>
        </w:trPr>
        <w:tc>
          <w:tcPr>
            <w:tcW w:w="2695" w:type="dxa"/>
            <w:gridSpan w:val="3"/>
          </w:tcPr>
          <w:p w14:paraId="01ADC953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03112D6D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437BC06A" w14:textId="5E37BB4B" w:rsidR="00F204A7" w:rsidRPr="00F204A7" w:rsidRDefault="00F204A7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 w:rsidR="009275B7"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81513726"/>
                <w:placeholder>
                  <w:docPart w:val="B60412B696E14888BCDC7FBB34DAE66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50871E3" w14:textId="464F36AF" w:rsidR="00F204A7" w:rsidRPr="00F204A7" w:rsidRDefault="00F204A7" w:rsidP="00FA6D5C">
            <w:pPr>
              <w:rPr>
                <w:sz w:val="14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 w:rsidR="00D161AD"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07095516"/>
                <w:placeholder>
                  <w:docPart w:val="699B58716414436BBEB35F169AC83F0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0A151FB7" w14:textId="77777777" w:rsidTr="00A2447A">
        <w:trPr>
          <w:trHeight w:val="800"/>
        </w:trPr>
        <w:tc>
          <w:tcPr>
            <w:tcW w:w="2695" w:type="dxa"/>
            <w:gridSpan w:val="3"/>
          </w:tcPr>
          <w:p w14:paraId="68AF8CCF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31B9E00E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0630EED8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1007250611"/>
                <w:placeholder>
                  <w:docPart w:val="2CD3207708E745FAA787F3A0CDBF04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2D5406B" w14:textId="1E47949C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678613567"/>
                <w:placeholder>
                  <w:docPart w:val="87018E94E1234A2EA7BE7ED61B3666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152B3887" w14:textId="77777777" w:rsidTr="00A2447A">
        <w:trPr>
          <w:trHeight w:val="210"/>
        </w:trPr>
        <w:tc>
          <w:tcPr>
            <w:tcW w:w="2695" w:type="dxa"/>
            <w:gridSpan w:val="3"/>
          </w:tcPr>
          <w:p w14:paraId="676E76F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7F844AB5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6DB67C20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13D6A02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50FD0FEB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715496268"/>
                <w:placeholder>
                  <w:docPart w:val="74750D6D94194BE5874B50E1D6DA5C5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2BCA910C" w14:textId="17588111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77478721"/>
                <w:placeholder>
                  <w:docPart w:val="EE4B8C69392B42EABA81558A7DC7E67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9275B7" w:rsidRPr="009B1B5D" w14:paraId="3DFE6594" w14:textId="77777777" w:rsidTr="00FA6D5C">
        <w:trPr>
          <w:trHeight w:val="617"/>
        </w:trPr>
        <w:tc>
          <w:tcPr>
            <w:tcW w:w="9535" w:type="dxa"/>
            <w:gridSpan w:val="16"/>
            <w:shd w:val="clear" w:color="auto" w:fill="A8D08D"/>
          </w:tcPr>
          <w:p w14:paraId="019B859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EDUCATIONAL QUALIFICATIONS</w:t>
            </w:r>
          </w:p>
          <w:p w14:paraId="4660A7B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Start with the highest qualification including formal and non-formal academic programs)</w:t>
            </w:r>
          </w:p>
          <w:p w14:paraId="050F7B6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1769E24" w14:textId="77777777" w:rsidTr="00FA6D5C">
        <w:trPr>
          <w:trHeight w:val="350"/>
        </w:trPr>
        <w:tc>
          <w:tcPr>
            <w:tcW w:w="1705" w:type="dxa"/>
            <w:gridSpan w:val="2"/>
            <w:shd w:val="clear" w:color="auto" w:fill="A8D08D" w:themeFill="accent6" w:themeFillTint="99"/>
          </w:tcPr>
          <w:p w14:paraId="638BB0F6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Qualification</w:t>
            </w:r>
          </w:p>
        </w:tc>
        <w:tc>
          <w:tcPr>
            <w:tcW w:w="2000" w:type="dxa"/>
            <w:gridSpan w:val="3"/>
            <w:shd w:val="clear" w:color="auto" w:fill="A8D08D" w:themeFill="accent6" w:themeFillTint="99"/>
          </w:tcPr>
          <w:p w14:paraId="0110B12D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Grade /GPA/Score</w:t>
            </w:r>
          </w:p>
        </w:tc>
        <w:tc>
          <w:tcPr>
            <w:tcW w:w="1327" w:type="dxa"/>
            <w:gridSpan w:val="3"/>
            <w:shd w:val="clear" w:color="auto" w:fill="A8D08D" w:themeFill="accent6" w:themeFillTint="99"/>
          </w:tcPr>
          <w:p w14:paraId="7869BCB9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Passing Year</w:t>
            </w:r>
          </w:p>
        </w:tc>
        <w:tc>
          <w:tcPr>
            <w:tcW w:w="4503" w:type="dxa"/>
            <w:gridSpan w:val="8"/>
            <w:shd w:val="clear" w:color="auto" w:fill="A8D08D" w:themeFill="accent6" w:themeFillTint="99"/>
          </w:tcPr>
          <w:p w14:paraId="0B79F9F3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Institution</w:t>
            </w:r>
          </w:p>
        </w:tc>
      </w:tr>
      <w:tr w:rsidR="009275B7" w:rsidRPr="009B1B5D" w14:paraId="68CD4775" w14:textId="77777777" w:rsidTr="00FA6D5C">
        <w:trPr>
          <w:trHeight w:val="533"/>
        </w:trPr>
        <w:tc>
          <w:tcPr>
            <w:tcW w:w="1705" w:type="dxa"/>
            <w:gridSpan w:val="2"/>
          </w:tcPr>
          <w:p w14:paraId="1E9DB421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231422C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5687803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74DA5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B1B5D" w14:paraId="5E8AACD8" w14:textId="77777777" w:rsidTr="00FA6D5C">
        <w:trPr>
          <w:trHeight w:val="515"/>
        </w:trPr>
        <w:tc>
          <w:tcPr>
            <w:tcW w:w="1705" w:type="dxa"/>
            <w:gridSpan w:val="2"/>
          </w:tcPr>
          <w:p w14:paraId="31C10EE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56649418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6B924C0F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667CD88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4E15405" w14:textId="77777777" w:rsidTr="00FA6D5C">
        <w:trPr>
          <w:trHeight w:val="533"/>
        </w:trPr>
        <w:tc>
          <w:tcPr>
            <w:tcW w:w="1705" w:type="dxa"/>
            <w:gridSpan w:val="2"/>
          </w:tcPr>
          <w:p w14:paraId="0D16947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364AA5B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68C473C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39ACE1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BD17247" w14:textId="77777777" w:rsidTr="00FA6D5C">
        <w:trPr>
          <w:trHeight w:val="533"/>
        </w:trPr>
        <w:tc>
          <w:tcPr>
            <w:tcW w:w="1705" w:type="dxa"/>
            <w:gridSpan w:val="2"/>
          </w:tcPr>
          <w:p w14:paraId="036133D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30E61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19BF2D4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63935C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C2B326D" w14:textId="77777777" w:rsidTr="00FA6D5C">
        <w:trPr>
          <w:trHeight w:val="533"/>
        </w:trPr>
        <w:tc>
          <w:tcPr>
            <w:tcW w:w="1705" w:type="dxa"/>
            <w:gridSpan w:val="2"/>
          </w:tcPr>
          <w:p w14:paraId="5D19FD36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913DE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1A46057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0B4BF60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F544B4" w:rsidRPr="009B1B5D" w14:paraId="6A6C3452" w14:textId="77777777" w:rsidTr="00FA6D5C">
        <w:trPr>
          <w:trHeight w:val="533"/>
        </w:trPr>
        <w:tc>
          <w:tcPr>
            <w:tcW w:w="1705" w:type="dxa"/>
            <w:gridSpan w:val="2"/>
          </w:tcPr>
          <w:p w14:paraId="010F3E3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0D1BFE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49BB1206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8AF5C14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D457A7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1A1FABAE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20"/>
                <w:lang w:val="en-US" w:eastAsia="en-US"/>
              </w:rPr>
            </w:pPr>
          </w:p>
          <w:p w14:paraId="4C09EB75" w14:textId="77777777" w:rsidR="009275B7" w:rsidRPr="003C3572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SKILLS, CONTINUING PROFESSIONAL DEVELOPMENT AND TRAINING</w:t>
            </w:r>
          </w:p>
          <w:p w14:paraId="339AB8A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Kindly use additional rows if needed)</w:t>
            </w:r>
          </w:p>
          <w:p w14:paraId="51AAADA4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"/>
                <w:szCs w:val="20"/>
                <w:lang w:val="en-US" w:eastAsia="en-US"/>
              </w:rPr>
            </w:pPr>
          </w:p>
        </w:tc>
      </w:tr>
      <w:tr w:rsidR="009275B7" w:rsidRPr="009B1B5D" w14:paraId="405857EC" w14:textId="77777777" w:rsidTr="00FA6D5C">
        <w:trPr>
          <w:trHeight w:val="388"/>
        </w:trPr>
        <w:tc>
          <w:tcPr>
            <w:tcW w:w="4065" w:type="dxa"/>
            <w:gridSpan w:val="6"/>
          </w:tcPr>
          <w:p w14:paraId="3C336AC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raining/Workshop/Seminar</w:t>
            </w:r>
          </w:p>
        </w:tc>
        <w:tc>
          <w:tcPr>
            <w:tcW w:w="3217" w:type="dxa"/>
            <w:gridSpan w:val="7"/>
          </w:tcPr>
          <w:p w14:paraId="1B94F8B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stitution</w:t>
            </w:r>
          </w:p>
        </w:tc>
        <w:tc>
          <w:tcPr>
            <w:tcW w:w="2253" w:type="dxa"/>
            <w:gridSpan w:val="3"/>
          </w:tcPr>
          <w:p w14:paraId="3D17425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clusive Dates</w:t>
            </w:r>
          </w:p>
        </w:tc>
      </w:tr>
      <w:tr w:rsidR="009275B7" w:rsidRPr="009B1B5D" w14:paraId="5D9ECB37" w14:textId="77777777" w:rsidTr="00FA6D5C">
        <w:trPr>
          <w:trHeight w:val="388"/>
        </w:trPr>
        <w:tc>
          <w:tcPr>
            <w:tcW w:w="4065" w:type="dxa"/>
            <w:gridSpan w:val="6"/>
          </w:tcPr>
          <w:p w14:paraId="1831D68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4B007C3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6CAA55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80CED98" w14:textId="77777777" w:rsidTr="00FA6D5C">
        <w:trPr>
          <w:trHeight w:val="388"/>
        </w:trPr>
        <w:tc>
          <w:tcPr>
            <w:tcW w:w="4065" w:type="dxa"/>
            <w:gridSpan w:val="6"/>
          </w:tcPr>
          <w:p w14:paraId="2FE6F45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4A38950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77B93A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E35ED1" w14:textId="77777777" w:rsidTr="00FA6D5C">
        <w:trPr>
          <w:trHeight w:val="388"/>
        </w:trPr>
        <w:tc>
          <w:tcPr>
            <w:tcW w:w="4065" w:type="dxa"/>
            <w:gridSpan w:val="6"/>
          </w:tcPr>
          <w:p w14:paraId="4303A5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7DF7C64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257F336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4250DDE" w14:textId="77777777" w:rsidTr="00FA6D5C">
        <w:trPr>
          <w:trHeight w:val="388"/>
        </w:trPr>
        <w:tc>
          <w:tcPr>
            <w:tcW w:w="4065" w:type="dxa"/>
            <w:gridSpan w:val="6"/>
          </w:tcPr>
          <w:p w14:paraId="7CB9497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6B438C3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196789F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4E9A7E4B" w14:textId="77777777" w:rsidTr="00FA6D5C">
        <w:trPr>
          <w:trHeight w:val="388"/>
        </w:trPr>
        <w:tc>
          <w:tcPr>
            <w:tcW w:w="4065" w:type="dxa"/>
            <w:gridSpan w:val="6"/>
            <w:tcBorders>
              <w:bottom w:val="single" w:sz="4" w:space="0" w:color="808080"/>
            </w:tcBorders>
          </w:tcPr>
          <w:p w14:paraId="0C91D38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  <w:tcBorders>
              <w:bottom w:val="single" w:sz="4" w:space="0" w:color="808080"/>
            </w:tcBorders>
          </w:tcPr>
          <w:p w14:paraId="516C4EE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  <w:tcBorders>
              <w:bottom w:val="single" w:sz="4" w:space="0" w:color="808080"/>
            </w:tcBorders>
          </w:tcPr>
          <w:p w14:paraId="431D1AD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26CA9CD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65CE2ED3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S</w:t>
            </w:r>
          </w:p>
          <w:p w14:paraId="11DD50AD" w14:textId="6647C7BF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Before we reach your references, we will contact you for your consent)</w:t>
            </w:r>
          </w:p>
        </w:tc>
      </w:tr>
      <w:tr w:rsidR="009275B7" w:rsidRPr="009B1B5D" w14:paraId="78AA4D55" w14:textId="6C3EA1B8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A8D08D"/>
          </w:tcPr>
          <w:p w14:paraId="52BEB172" w14:textId="6B8CEC88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1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A8D08D"/>
          </w:tcPr>
          <w:p w14:paraId="39CF0FE6" w14:textId="303119EA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2</w:t>
            </w:r>
          </w:p>
        </w:tc>
      </w:tr>
      <w:tr w:rsidR="009275B7" w:rsidRPr="009B1B5D" w14:paraId="1B09AEE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5D6428FB" w14:textId="5A4ADEED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685187F" w14:textId="0556FF12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</w:tr>
      <w:tr w:rsidR="009275B7" w:rsidRPr="009B1B5D" w14:paraId="35A2EB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3509010F" w14:textId="364A4521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57A7338" w14:textId="6C8E9DD7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</w:tr>
      <w:tr w:rsidR="009275B7" w:rsidRPr="009B1B5D" w14:paraId="379C94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5955ECA" w14:textId="159B0984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1E622E72" w14:textId="6F2B83DC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</w:tr>
      <w:tr w:rsidR="00C41722" w:rsidRPr="009B1B5D" w14:paraId="25062E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D3EC46A" w14:textId="446A31B4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C020852" w14:textId="3901A4F3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</w:tr>
      <w:tr w:rsidR="00C41722" w:rsidRPr="009B1B5D" w14:paraId="209E06DA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84A8D1A" w14:textId="6AE7699D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5F141607" w14:textId="7D1A0965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</w:tr>
      <w:tr w:rsidR="00C41722" w:rsidRPr="009B1B5D" w14:paraId="3A8968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EDFCEED" w14:textId="75840843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B125D12" w14:textId="653DF16B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</w:tr>
      <w:tr w:rsidR="0024686A" w:rsidRPr="009B1B5D" w14:paraId="1BC740C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F8E832F" w14:textId="262AD9EF" w:rsidR="0024686A" w:rsidRPr="009743D0" w:rsidRDefault="0024686A" w:rsidP="00FA6D5C">
            <w:pPr>
              <w:pStyle w:val="NoSpacing"/>
            </w:pPr>
            <w:r>
              <w:t xml:space="preserve">Relation with Applicant: </w:t>
            </w:r>
            <w:sdt>
              <w:sdtPr>
                <w:id w:val="966317993"/>
                <w:placeholder>
                  <w:docPart w:val="721C258F820D44F2AAB540F68B4894B0"/>
                </w:placeholder>
                <w:showingPlcHdr/>
                <w15:color w:val="FFFF00"/>
                <w15:appearance w15:val="tags"/>
                <w:dropDownList>
                  <w:listItem w:value="Choose an item."/>
                  <w:listItem w:displayText="Professional" w:value="Professional"/>
                  <w:listItem w:displayText="Academic" w:value="Academic"/>
                  <w:listItem w:displayText="Relative" w:value="Relative"/>
                  <w:listItem w:displayText="Others" w:value="Others"/>
                </w:dropDownList>
              </w:sdtPr>
              <w:sdtEndPr/>
              <w:sdtContent>
                <w:r w:rsidRPr="00B02B9C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94B60A4" w14:textId="21604077" w:rsidR="0024686A" w:rsidRPr="009743D0" w:rsidRDefault="0024686A" w:rsidP="00FA6D5C">
            <w:pPr>
              <w:pStyle w:val="NoSpacing"/>
            </w:pPr>
            <w:r>
              <w:t xml:space="preserve">Relation with Applicant:  </w:t>
            </w:r>
            <w:sdt>
              <w:sdtPr>
                <w:id w:val="-1792729906"/>
                <w:placeholder>
                  <w:docPart w:val="54F8B38A159C4215BC7741F65BE1F1F0"/>
                </w:placeholder>
                <w:showingPlcHdr/>
                <w15:color w:val="FFFF00"/>
                <w15:appearance w15:val="tags"/>
                <w:dropDownList>
                  <w:listItem w:value="Choose an item."/>
                  <w:listItem w:displayText="Professional" w:value="Professional"/>
                  <w:listItem w:displayText="Academic" w:value="Academic"/>
                  <w:listItem w:displayText="Relative" w:value="Relative"/>
                  <w:listItem w:displayText="Others" w:value="Others"/>
                </w:dropDownList>
              </w:sdtPr>
              <w:sdtEndPr/>
              <w:sdtContent>
                <w:r w:rsidRPr="00B02B9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41722" w:rsidRPr="009B1B5D" w14:paraId="4F306B49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3869D580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OTHER PERSONAL DETAILS</w:t>
            </w:r>
          </w:p>
        </w:tc>
      </w:tr>
      <w:tr w:rsidR="00C41722" w:rsidRPr="009B1B5D" w14:paraId="07A97EEE" w14:textId="5122228E" w:rsidTr="00FA6D5C">
        <w:trPr>
          <w:trHeight w:val="388"/>
        </w:trPr>
        <w:tc>
          <w:tcPr>
            <w:tcW w:w="6925" w:type="dxa"/>
            <w:gridSpan w:val="11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6DAEC56" w14:textId="10D54536" w:rsidR="00C41722" w:rsidRPr="009275B7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</w:pPr>
            <w:r w:rsidRPr="009275B7"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  <w:t>Have you ever terminated from your employment? If yes, please explain the reason.</w:t>
            </w: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7FB3E5E9" w14:textId="29DA3A3D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25947402" w14:textId="33F8FE18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4B11D31A" w14:textId="4400652D" w:rsidTr="00FA6D5C">
        <w:trPr>
          <w:trHeight w:val="388"/>
        </w:trPr>
        <w:tc>
          <w:tcPr>
            <w:tcW w:w="6925" w:type="dxa"/>
            <w:gridSpan w:val="11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046C555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2F5C44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36569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450E2A31" w14:textId="77777777" w:rsidTr="00FA6D5C">
        <w:trPr>
          <w:trHeight w:val="388"/>
        </w:trPr>
        <w:tc>
          <w:tcPr>
            <w:tcW w:w="6909" w:type="dxa"/>
            <w:gridSpan w:val="10"/>
            <w:vMerge w:val="restart"/>
          </w:tcPr>
          <w:p w14:paraId="0F90BCEB" w14:textId="73F06593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o you have any relative working in SWB?  If yes mention name, job title, relationship, and place of work.</w:t>
            </w:r>
          </w:p>
          <w:p w14:paraId="3EAC3E5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  <w:shd w:val="clear" w:color="auto" w:fill="A8D08D"/>
          </w:tcPr>
          <w:p w14:paraId="70E0679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/>
          </w:tcPr>
          <w:p w14:paraId="6BF22F51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2C8A582A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B7565B4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808080"/>
            </w:tcBorders>
          </w:tcPr>
          <w:p w14:paraId="71CB844D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bottom w:val="single" w:sz="4" w:space="0" w:color="808080"/>
              <w:right w:val="single" w:sz="4" w:space="0" w:color="auto"/>
            </w:tcBorders>
          </w:tcPr>
          <w:p w14:paraId="279F7CF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0B764121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526518D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CRIMINAL RECORD</w:t>
            </w:r>
          </w:p>
        </w:tc>
      </w:tr>
      <w:tr w:rsidR="00C41722" w:rsidRPr="009B1B5D" w14:paraId="2738C6D7" w14:textId="77777777" w:rsidTr="00FA6D5C">
        <w:trPr>
          <w:trHeight w:val="197"/>
        </w:trPr>
        <w:tc>
          <w:tcPr>
            <w:tcW w:w="6909" w:type="dxa"/>
            <w:gridSpan w:val="10"/>
            <w:vMerge w:val="restart"/>
          </w:tcPr>
          <w:p w14:paraId="52AD46B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eastAsia="en-US"/>
              </w:rPr>
              <w:t>Have you got any criminal convictions?  If yes, please specify.</w:t>
            </w:r>
          </w:p>
          <w:p w14:paraId="7D4FA817" w14:textId="77777777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  <w:p w14:paraId="21662B14" w14:textId="6FF0A0A4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shd w:val="clear" w:color="auto" w:fill="A8D08D"/>
          </w:tcPr>
          <w:p w14:paraId="678F5B7B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Yes</w:t>
            </w:r>
          </w:p>
        </w:tc>
        <w:tc>
          <w:tcPr>
            <w:tcW w:w="1492" w:type="dxa"/>
            <w:gridSpan w:val="2"/>
            <w:shd w:val="clear" w:color="auto" w:fill="A8D08D"/>
          </w:tcPr>
          <w:p w14:paraId="01B566E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No</w:t>
            </w:r>
          </w:p>
        </w:tc>
      </w:tr>
      <w:tr w:rsidR="00C41722" w:rsidRPr="009B1B5D" w14:paraId="59ECF450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830FEA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tcBorders>
              <w:bottom w:val="single" w:sz="4" w:space="0" w:color="808080"/>
            </w:tcBorders>
          </w:tcPr>
          <w:p w14:paraId="1AA6F1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808080"/>
            </w:tcBorders>
          </w:tcPr>
          <w:p w14:paraId="11969C0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</w:tr>
      <w:tr w:rsidR="00C41722" w:rsidRPr="009B1B5D" w14:paraId="3B4274EB" w14:textId="77777777" w:rsidTr="00FA6D5C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7265823E" w14:textId="77777777" w:rsidR="00C41722" w:rsidRPr="003C3572" w:rsidRDefault="00C41722" w:rsidP="00FA6D5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3572">
              <w:rPr>
                <w:rFonts w:asciiTheme="minorHAnsi" w:hAnsiTheme="minorHAnsi" w:cstheme="minorHAnsi"/>
                <w:b/>
                <w:sz w:val="24"/>
              </w:rPr>
              <w:t>DECLARATION</w:t>
            </w:r>
          </w:p>
        </w:tc>
      </w:tr>
      <w:tr w:rsidR="00C41722" w:rsidRPr="009B1B5D" w14:paraId="42495E3A" w14:textId="77777777" w:rsidTr="00FA6D5C">
        <w:trPr>
          <w:trHeight w:val="1497"/>
        </w:trPr>
        <w:tc>
          <w:tcPr>
            <w:tcW w:w="9535" w:type="dxa"/>
            <w:gridSpan w:val="16"/>
            <w:tcBorders>
              <w:bottom w:val="single" w:sz="4" w:space="0" w:color="808080"/>
            </w:tcBorders>
          </w:tcPr>
          <w:p w14:paraId="7F8C208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3DC8CDF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32BDBD6F" w14:textId="4600AFFF" w:rsidR="00C41722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7DA53629" w14:textId="2A1E7E05" w:rsidR="00C41722" w:rsidRPr="0058646E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42"/>
                <w:szCs w:val="2"/>
                <w:lang w:eastAsia="en-US"/>
              </w:rPr>
            </w:pPr>
          </w:p>
          <w:p w14:paraId="34191BB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 xml:space="preserve">Signature:                                                                                                                      Date: </w:t>
            </w:r>
          </w:p>
        </w:tc>
      </w:tr>
      <w:tr w:rsidR="00C41722" w:rsidRPr="009B1B5D" w14:paraId="79C24BDE" w14:textId="77777777" w:rsidTr="00FA6D5C">
        <w:trPr>
          <w:trHeight w:val="110"/>
        </w:trPr>
        <w:tc>
          <w:tcPr>
            <w:tcW w:w="9535" w:type="dxa"/>
            <w:gridSpan w:val="16"/>
            <w:tcBorders>
              <w:left w:val="nil"/>
              <w:bottom w:val="nil"/>
              <w:right w:val="nil"/>
            </w:tcBorders>
          </w:tcPr>
          <w:p w14:paraId="13B09EA1" w14:textId="77777777" w:rsidR="00C41722" w:rsidRPr="0060195A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8"/>
                <w:szCs w:val="20"/>
                <w:lang w:eastAsia="en-US"/>
              </w:rPr>
            </w:pPr>
          </w:p>
        </w:tc>
      </w:tr>
    </w:tbl>
    <w:p w14:paraId="2B329BC1" w14:textId="56849580" w:rsidR="00304167" w:rsidRPr="009B1B5D" w:rsidRDefault="00304167" w:rsidP="0058646E">
      <w:pPr>
        <w:rPr>
          <w:rFonts w:asciiTheme="minorHAnsi" w:hAnsiTheme="minorHAnsi" w:cstheme="minorHAnsi"/>
        </w:rPr>
      </w:pPr>
    </w:p>
    <w:sectPr w:rsidR="00304167" w:rsidRPr="009B1B5D" w:rsidSect="00F544B4">
      <w:headerReference w:type="default" r:id="rId7"/>
      <w:footerReference w:type="default" r:id="rId8"/>
      <w:pgSz w:w="12240" w:h="15840"/>
      <w:pgMar w:top="1728" w:right="1440" w:bottom="1296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47017" w14:textId="77777777" w:rsidR="00582267" w:rsidRDefault="00582267" w:rsidP="009B1B5D">
      <w:pPr>
        <w:spacing w:after="0"/>
      </w:pPr>
      <w:r>
        <w:separator/>
      </w:r>
    </w:p>
  </w:endnote>
  <w:endnote w:type="continuationSeparator" w:id="0">
    <w:p w14:paraId="790D6FF3" w14:textId="77777777" w:rsidR="00582267" w:rsidRDefault="00582267" w:rsidP="009B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444986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BA49E3" w14:textId="18DC1AD3" w:rsidR="00F544B4" w:rsidRDefault="00F5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2C68" w14:textId="77777777" w:rsidR="00F544B4" w:rsidRDefault="00F5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49E91" w14:textId="77777777" w:rsidR="00582267" w:rsidRDefault="00582267" w:rsidP="009B1B5D">
      <w:pPr>
        <w:spacing w:after="0"/>
      </w:pPr>
      <w:r>
        <w:separator/>
      </w:r>
    </w:p>
  </w:footnote>
  <w:footnote w:type="continuationSeparator" w:id="0">
    <w:p w14:paraId="385E0E74" w14:textId="77777777" w:rsidR="00582267" w:rsidRDefault="00582267" w:rsidP="009B1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CAA3D" w14:textId="629840C5" w:rsidR="003C3572" w:rsidRDefault="003C3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49432E" wp14:editId="4416114E">
          <wp:simplePos x="0" y="0"/>
          <wp:positionH relativeFrom="margin">
            <wp:posOffset>2381250</wp:posOffset>
          </wp:positionH>
          <wp:positionV relativeFrom="paragraph">
            <wp:posOffset>-285750</wp:posOffset>
          </wp:positionV>
          <wp:extent cx="1409700" cy="781050"/>
          <wp:effectExtent l="0" t="0" r="0" b="0"/>
          <wp:wrapTight wrapText="bothSides">
            <wp:wrapPolygon edited="0">
              <wp:start x="0" y="0"/>
              <wp:lineTo x="0" y="21073"/>
              <wp:lineTo x="21308" y="21073"/>
              <wp:lineTo x="21308" y="0"/>
              <wp:lineTo x="0" y="0"/>
            </wp:wrapPolygon>
          </wp:wrapTight>
          <wp:docPr id="7" name="Picture 7" descr="Sisimpur Street Sign_BANGLA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Sisimpur Street Sign_BANGLA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A0BEC" w14:textId="77777777" w:rsidR="003C3572" w:rsidRDefault="003C3572">
    <w:pPr>
      <w:pStyle w:val="Header"/>
    </w:pPr>
  </w:p>
  <w:p w14:paraId="78F7424E" w14:textId="45E6C167" w:rsidR="003C3572" w:rsidRDefault="003C3572">
    <w:pPr>
      <w:pStyle w:val="Header"/>
    </w:pPr>
  </w:p>
  <w:p w14:paraId="0633600A" w14:textId="3FBA2132" w:rsidR="009B1B5D" w:rsidRDefault="009B1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36EB7"/>
    <w:multiLevelType w:val="hybridMultilevel"/>
    <w:tmpl w:val="4EA2FD32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24DAB"/>
    <w:multiLevelType w:val="hybridMultilevel"/>
    <w:tmpl w:val="122C7974"/>
    <w:lvl w:ilvl="0" w:tplc="8E82A9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46B95"/>
    <w:multiLevelType w:val="hybridMultilevel"/>
    <w:tmpl w:val="E95E755C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91667"/>
    <w:multiLevelType w:val="hybridMultilevel"/>
    <w:tmpl w:val="32C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F736C"/>
    <w:multiLevelType w:val="hybridMultilevel"/>
    <w:tmpl w:val="323C9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A5DCE"/>
    <w:multiLevelType w:val="hybridMultilevel"/>
    <w:tmpl w:val="E352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D2F3A"/>
    <w:multiLevelType w:val="hybridMultilevel"/>
    <w:tmpl w:val="21AC25B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A4A30"/>
    <w:multiLevelType w:val="hybridMultilevel"/>
    <w:tmpl w:val="A3E0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E43A7"/>
    <w:multiLevelType w:val="multilevel"/>
    <w:tmpl w:val="20885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BF1817"/>
    <w:multiLevelType w:val="hybridMultilevel"/>
    <w:tmpl w:val="BD84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D5F09"/>
    <w:multiLevelType w:val="hybridMultilevel"/>
    <w:tmpl w:val="729AD7C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F71EB"/>
    <w:multiLevelType w:val="hybridMultilevel"/>
    <w:tmpl w:val="BE4A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14A3D"/>
    <w:multiLevelType w:val="hybridMultilevel"/>
    <w:tmpl w:val="4B36E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0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7"/>
  </w:num>
  <w:num w:numId="12">
    <w:abstractNumId w:val="4"/>
  </w:num>
  <w:num w:numId="13">
    <w:abstractNumId w:val="6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wMwUCA3NDYyUdpeDU4uLM/DyQArNaAEHBlL0sAAAA"/>
  </w:docVars>
  <w:rsids>
    <w:rsidRoot w:val="00DF10DB"/>
    <w:rsid w:val="000132E9"/>
    <w:rsid w:val="000168CA"/>
    <w:rsid w:val="000458B7"/>
    <w:rsid w:val="0005014F"/>
    <w:rsid w:val="00052025"/>
    <w:rsid w:val="00054076"/>
    <w:rsid w:val="00061563"/>
    <w:rsid w:val="00086C08"/>
    <w:rsid w:val="000B6BB4"/>
    <w:rsid w:val="000D612E"/>
    <w:rsid w:val="000E0706"/>
    <w:rsid w:val="001047FA"/>
    <w:rsid w:val="0013512C"/>
    <w:rsid w:val="00146338"/>
    <w:rsid w:val="00155040"/>
    <w:rsid w:val="00155E64"/>
    <w:rsid w:val="00172D2C"/>
    <w:rsid w:val="00180BB7"/>
    <w:rsid w:val="00185C7C"/>
    <w:rsid w:val="001B21E9"/>
    <w:rsid w:val="001C304F"/>
    <w:rsid w:val="001C3E27"/>
    <w:rsid w:val="001C4409"/>
    <w:rsid w:val="001D13F2"/>
    <w:rsid w:val="001F474E"/>
    <w:rsid w:val="00227B5C"/>
    <w:rsid w:val="00240C18"/>
    <w:rsid w:val="00242C26"/>
    <w:rsid w:val="0024686A"/>
    <w:rsid w:val="00261881"/>
    <w:rsid w:val="002761D0"/>
    <w:rsid w:val="00295050"/>
    <w:rsid w:val="002A1E79"/>
    <w:rsid w:val="002A2095"/>
    <w:rsid w:val="002B7735"/>
    <w:rsid w:val="002D1D92"/>
    <w:rsid w:val="00304167"/>
    <w:rsid w:val="00306E4F"/>
    <w:rsid w:val="00317F49"/>
    <w:rsid w:val="0032092E"/>
    <w:rsid w:val="00320C8D"/>
    <w:rsid w:val="00331059"/>
    <w:rsid w:val="00357398"/>
    <w:rsid w:val="00357EA3"/>
    <w:rsid w:val="00372C6E"/>
    <w:rsid w:val="00373F96"/>
    <w:rsid w:val="00376F35"/>
    <w:rsid w:val="00397F01"/>
    <w:rsid w:val="003A19B9"/>
    <w:rsid w:val="003A1EDC"/>
    <w:rsid w:val="003B38D6"/>
    <w:rsid w:val="003C3572"/>
    <w:rsid w:val="003D185B"/>
    <w:rsid w:val="003D2982"/>
    <w:rsid w:val="003D6C31"/>
    <w:rsid w:val="003E1F6C"/>
    <w:rsid w:val="003F144B"/>
    <w:rsid w:val="003F67AD"/>
    <w:rsid w:val="004001A5"/>
    <w:rsid w:val="0041165D"/>
    <w:rsid w:val="004171C2"/>
    <w:rsid w:val="00417E63"/>
    <w:rsid w:val="00421D58"/>
    <w:rsid w:val="0044382F"/>
    <w:rsid w:val="00445924"/>
    <w:rsid w:val="0046471F"/>
    <w:rsid w:val="004663A7"/>
    <w:rsid w:val="0047408B"/>
    <w:rsid w:val="004740C1"/>
    <w:rsid w:val="00490DB5"/>
    <w:rsid w:val="004C18D3"/>
    <w:rsid w:val="004C523D"/>
    <w:rsid w:val="004D3741"/>
    <w:rsid w:val="004D3BC8"/>
    <w:rsid w:val="004D4835"/>
    <w:rsid w:val="004E5A80"/>
    <w:rsid w:val="00513FCF"/>
    <w:rsid w:val="0051571F"/>
    <w:rsid w:val="005472B3"/>
    <w:rsid w:val="00560AFF"/>
    <w:rsid w:val="00566046"/>
    <w:rsid w:val="00582267"/>
    <w:rsid w:val="00583956"/>
    <w:rsid w:val="0058646E"/>
    <w:rsid w:val="005A2527"/>
    <w:rsid w:val="005B5666"/>
    <w:rsid w:val="005B75F9"/>
    <w:rsid w:val="0060195A"/>
    <w:rsid w:val="00626937"/>
    <w:rsid w:val="00631D95"/>
    <w:rsid w:val="0065390A"/>
    <w:rsid w:val="00666DE8"/>
    <w:rsid w:val="00666F78"/>
    <w:rsid w:val="00670434"/>
    <w:rsid w:val="00671607"/>
    <w:rsid w:val="0068339A"/>
    <w:rsid w:val="00690269"/>
    <w:rsid w:val="0069598F"/>
    <w:rsid w:val="006B2DF9"/>
    <w:rsid w:val="006C577C"/>
    <w:rsid w:val="006D76C1"/>
    <w:rsid w:val="006F66C2"/>
    <w:rsid w:val="0071157C"/>
    <w:rsid w:val="00717B2E"/>
    <w:rsid w:val="007277D7"/>
    <w:rsid w:val="00751C2B"/>
    <w:rsid w:val="00755DDB"/>
    <w:rsid w:val="0078034C"/>
    <w:rsid w:val="00786B4D"/>
    <w:rsid w:val="007C623A"/>
    <w:rsid w:val="00810B33"/>
    <w:rsid w:val="00827879"/>
    <w:rsid w:val="00840EC7"/>
    <w:rsid w:val="008518BE"/>
    <w:rsid w:val="00861FFF"/>
    <w:rsid w:val="008624F7"/>
    <w:rsid w:val="0086730F"/>
    <w:rsid w:val="00873956"/>
    <w:rsid w:val="00887970"/>
    <w:rsid w:val="00887F3E"/>
    <w:rsid w:val="00895201"/>
    <w:rsid w:val="008B38A9"/>
    <w:rsid w:val="008C2369"/>
    <w:rsid w:val="008C5E26"/>
    <w:rsid w:val="008C6733"/>
    <w:rsid w:val="008D3A71"/>
    <w:rsid w:val="008E6CFC"/>
    <w:rsid w:val="00905E5B"/>
    <w:rsid w:val="009062CF"/>
    <w:rsid w:val="00925E20"/>
    <w:rsid w:val="00927180"/>
    <w:rsid w:val="009275B7"/>
    <w:rsid w:val="0093026E"/>
    <w:rsid w:val="00942732"/>
    <w:rsid w:val="00943418"/>
    <w:rsid w:val="00947141"/>
    <w:rsid w:val="00971E31"/>
    <w:rsid w:val="009743D0"/>
    <w:rsid w:val="00976499"/>
    <w:rsid w:val="00976F4A"/>
    <w:rsid w:val="0097773B"/>
    <w:rsid w:val="009B1B5D"/>
    <w:rsid w:val="009B2CEE"/>
    <w:rsid w:val="009D0567"/>
    <w:rsid w:val="009E4643"/>
    <w:rsid w:val="009F5674"/>
    <w:rsid w:val="00A06D56"/>
    <w:rsid w:val="00A07F33"/>
    <w:rsid w:val="00A1452F"/>
    <w:rsid w:val="00A22870"/>
    <w:rsid w:val="00A2447A"/>
    <w:rsid w:val="00A36FC3"/>
    <w:rsid w:val="00A504C5"/>
    <w:rsid w:val="00A52FDF"/>
    <w:rsid w:val="00A80944"/>
    <w:rsid w:val="00A81B09"/>
    <w:rsid w:val="00A86365"/>
    <w:rsid w:val="00AA1611"/>
    <w:rsid w:val="00AA1F39"/>
    <w:rsid w:val="00AB0F33"/>
    <w:rsid w:val="00AC0033"/>
    <w:rsid w:val="00AC34F1"/>
    <w:rsid w:val="00B16A00"/>
    <w:rsid w:val="00B33C9A"/>
    <w:rsid w:val="00B34AD2"/>
    <w:rsid w:val="00B451D8"/>
    <w:rsid w:val="00B60F00"/>
    <w:rsid w:val="00B630EA"/>
    <w:rsid w:val="00B719D5"/>
    <w:rsid w:val="00B81AD2"/>
    <w:rsid w:val="00B934CA"/>
    <w:rsid w:val="00B95F7F"/>
    <w:rsid w:val="00B96FA2"/>
    <w:rsid w:val="00BA272C"/>
    <w:rsid w:val="00BB6502"/>
    <w:rsid w:val="00BC3BAC"/>
    <w:rsid w:val="00BD574C"/>
    <w:rsid w:val="00BE7125"/>
    <w:rsid w:val="00C22CC1"/>
    <w:rsid w:val="00C41722"/>
    <w:rsid w:val="00C51989"/>
    <w:rsid w:val="00C62B7F"/>
    <w:rsid w:val="00C759D0"/>
    <w:rsid w:val="00C8092B"/>
    <w:rsid w:val="00CB7700"/>
    <w:rsid w:val="00CC5A4D"/>
    <w:rsid w:val="00CE168A"/>
    <w:rsid w:val="00CE47FC"/>
    <w:rsid w:val="00CF1790"/>
    <w:rsid w:val="00D147DB"/>
    <w:rsid w:val="00D161AD"/>
    <w:rsid w:val="00D25C90"/>
    <w:rsid w:val="00D601AA"/>
    <w:rsid w:val="00D61A59"/>
    <w:rsid w:val="00D85083"/>
    <w:rsid w:val="00D86594"/>
    <w:rsid w:val="00DB73C1"/>
    <w:rsid w:val="00DC0885"/>
    <w:rsid w:val="00DC5DC3"/>
    <w:rsid w:val="00DD6885"/>
    <w:rsid w:val="00DE30D4"/>
    <w:rsid w:val="00DF10DB"/>
    <w:rsid w:val="00E02212"/>
    <w:rsid w:val="00E14831"/>
    <w:rsid w:val="00E1665C"/>
    <w:rsid w:val="00E21F9F"/>
    <w:rsid w:val="00E4510B"/>
    <w:rsid w:val="00EB6979"/>
    <w:rsid w:val="00EC0C8B"/>
    <w:rsid w:val="00ED45FE"/>
    <w:rsid w:val="00F0584E"/>
    <w:rsid w:val="00F204A7"/>
    <w:rsid w:val="00F335B4"/>
    <w:rsid w:val="00F5421F"/>
    <w:rsid w:val="00F544B4"/>
    <w:rsid w:val="00F7158D"/>
    <w:rsid w:val="00F83969"/>
    <w:rsid w:val="00F9198B"/>
    <w:rsid w:val="00F91F4A"/>
    <w:rsid w:val="00F960B5"/>
    <w:rsid w:val="00F97324"/>
    <w:rsid w:val="00FA6D5C"/>
    <w:rsid w:val="00FE5546"/>
    <w:rsid w:val="00FF1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E6F03"/>
  <w15:docId w15:val="{4645AE88-04ED-4C8E-BF70-97CDB497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BAC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FDF"/>
    <w:rPr>
      <w:color w:val="808080"/>
    </w:rPr>
  </w:style>
  <w:style w:type="table" w:styleId="TableGrid">
    <w:name w:val="Table Grid"/>
    <w:basedOn w:val="TableNormal"/>
    <w:uiPriority w:val="39"/>
    <w:rsid w:val="00A5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A8094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80944"/>
    <w:pPr>
      <w:spacing w:after="0"/>
      <w:ind w:left="720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D6C31"/>
    <w:pPr>
      <w:spacing w:after="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3C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3C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A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AD2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372C6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65390A"/>
    <w:pPr>
      <w:spacing w:after="0" w:line="240" w:lineRule="auto"/>
    </w:pPr>
  </w:style>
  <w:style w:type="paragraph" w:styleId="Revision">
    <w:name w:val="Revision"/>
    <w:hidden/>
    <w:uiPriority w:val="99"/>
    <w:semiHidden/>
    <w:rsid w:val="0044592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rsid w:val="00BC3BAC"/>
    <w:pPr>
      <w:tabs>
        <w:tab w:val="center" w:pos="4680"/>
        <w:tab w:val="right" w:pos="9360"/>
      </w:tabs>
      <w:spacing w:after="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C3BAC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BC3BAC"/>
    <w:pPr>
      <w:spacing w:after="120" w:line="480" w:lineRule="auto"/>
      <w:ind w:left="283"/>
    </w:pPr>
    <w:rPr>
      <w:rFonts w:ascii="Times New Roman" w:hAnsi="Times New Roman" w:cs="Angsana New"/>
      <w:sz w:val="24"/>
      <w:szCs w:val="28"/>
      <w:lang w:eastAsia="x-none" w:bidi="th-TH"/>
    </w:rPr>
  </w:style>
  <w:style w:type="character" w:customStyle="1" w:styleId="BodyTextIndent2Char">
    <w:name w:val="Body Text Indent 2 Char"/>
    <w:basedOn w:val="DefaultParagraphFont"/>
    <w:link w:val="BodyTextIndent2"/>
    <w:rsid w:val="00BC3BAC"/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9B1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1B5D"/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6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E8F69BE1FB64700926EDD0C8F50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07F5A-B1EE-4B54-B7DE-07175226415F}"/>
      </w:docPartPr>
      <w:docPartBody>
        <w:p w:rsidR="00921FC2" w:rsidRDefault="00D92784" w:rsidP="00D92784">
          <w:pPr>
            <w:pStyle w:val="BE8F69BE1FB64700926EDD0C8F504E60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22928A4A86834286ACB2D48CC2538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17A8-836E-4E47-8461-36FDAD61CC23}"/>
      </w:docPartPr>
      <w:docPartBody>
        <w:p w:rsidR="00921FC2" w:rsidRDefault="00D92784" w:rsidP="00D92784">
          <w:pPr>
            <w:pStyle w:val="22928A4A86834286ACB2D48CC2538C9D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B60412B696E14888BCDC7FBB34DA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9A3A-5B0D-496D-96D2-05F01817EDC6}"/>
      </w:docPartPr>
      <w:docPartBody>
        <w:p w:rsidR="00921FC2" w:rsidRDefault="00D92784" w:rsidP="00D92784">
          <w:pPr>
            <w:pStyle w:val="B60412B696E14888BCDC7FBB34DAE6652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699B58716414436BBEB35F169AC8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304D-58A1-445B-8815-FD1C6A9A91AA}"/>
      </w:docPartPr>
      <w:docPartBody>
        <w:p w:rsidR="00921FC2" w:rsidRDefault="00D92784" w:rsidP="00D92784">
          <w:pPr>
            <w:pStyle w:val="699B58716414436BBEB35F169AC83F0E2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A2F8E5B497F7434B935C7AEB958C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B45A-4106-497D-AD0E-ABD161D3C340}"/>
      </w:docPartPr>
      <w:docPartBody>
        <w:p w:rsidR="00921FC2" w:rsidRDefault="00D92784" w:rsidP="00D92784">
          <w:pPr>
            <w:pStyle w:val="A2F8E5B497F7434B935C7AEB958C13BA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145C10BE92F74FE983336F54DFEE3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0791-BC31-4013-88C4-EC2E7F0AFA31}"/>
      </w:docPartPr>
      <w:docPartBody>
        <w:p w:rsidR="00921FC2" w:rsidRDefault="00D92784" w:rsidP="00D92784">
          <w:pPr>
            <w:pStyle w:val="145C10BE92F74FE983336F54DFEE3CF8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2CD3207708E745FAA787F3A0CDBF0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8508-7F7C-41BA-8D13-9961978DA7B4}"/>
      </w:docPartPr>
      <w:docPartBody>
        <w:p w:rsidR="00921FC2" w:rsidRDefault="00D92784" w:rsidP="00D92784">
          <w:pPr>
            <w:pStyle w:val="2CD3207708E745FAA787F3A0CDBF04BC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87018E94E1234A2EA7BE7ED61B36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05B-5369-4970-92CC-1A8FA5FA6EE3}"/>
      </w:docPartPr>
      <w:docPartBody>
        <w:p w:rsidR="00921FC2" w:rsidRDefault="00D92784" w:rsidP="00D92784">
          <w:pPr>
            <w:pStyle w:val="87018E94E1234A2EA7BE7ED61B366679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74750D6D94194BE5874B50E1D6DA5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B69B-FAA5-489D-8909-F0822ED9DEBC}"/>
      </w:docPartPr>
      <w:docPartBody>
        <w:p w:rsidR="00921FC2" w:rsidRDefault="00D92784" w:rsidP="00D92784">
          <w:pPr>
            <w:pStyle w:val="74750D6D94194BE5874B50E1D6DA5C5F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EE4B8C69392B42EABA81558A7DC7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BE6-C7D3-421F-A603-598420FAB34D}"/>
      </w:docPartPr>
      <w:docPartBody>
        <w:p w:rsidR="00921FC2" w:rsidRDefault="00D92784" w:rsidP="00D92784">
          <w:pPr>
            <w:pStyle w:val="EE4B8C69392B42EABA81558A7DC7E672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AD03-FADF-4F52-A22D-E44D12CFEDE6}"/>
      </w:docPartPr>
      <w:docPartBody>
        <w:p w:rsidR="00176398" w:rsidRDefault="00D92784">
          <w:r w:rsidRPr="00B02B9C">
            <w:rPr>
              <w:rStyle w:val="PlaceholderText"/>
            </w:rPr>
            <w:t>Choose an item.</w:t>
          </w:r>
        </w:p>
      </w:docPartBody>
    </w:docPart>
    <w:docPart>
      <w:docPartPr>
        <w:name w:val="721C258F820D44F2AAB540F68B489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59AF8-688F-4BA9-BEE1-BB349759AC0E}"/>
      </w:docPartPr>
      <w:docPartBody>
        <w:p w:rsidR="00176398" w:rsidRDefault="00D92784" w:rsidP="00D92784">
          <w:pPr>
            <w:pStyle w:val="721C258F820D44F2AAB540F68B4894B0"/>
          </w:pPr>
          <w:r w:rsidRPr="00B02B9C">
            <w:rPr>
              <w:rStyle w:val="PlaceholderText"/>
            </w:rPr>
            <w:t>Choose an item.</w:t>
          </w:r>
        </w:p>
      </w:docPartBody>
    </w:docPart>
    <w:docPart>
      <w:docPartPr>
        <w:name w:val="54F8B38A159C4215BC7741F65BE1F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D7712-A543-47B8-BB04-1F1AF8F1CC49}"/>
      </w:docPartPr>
      <w:docPartBody>
        <w:p w:rsidR="00176398" w:rsidRDefault="00D92784" w:rsidP="00D92784">
          <w:pPr>
            <w:pStyle w:val="54F8B38A159C4215BC7741F65BE1F1F0"/>
          </w:pPr>
          <w:r w:rsidRPr="00B02B9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206"/>
    <w:rsid w:val="000C1C84"/>
    <w:rsid w:val="00125E86"/>
    <w:rsid w:val="00176398"/>
    <w:rsid w:val="00191A32"/>
    <w:rsid w:val="001D39C2"/>
    <w:rsid w:val="00201206"/>
    <w:rsid w:val="00207C69"/>
    <w:rsid w:val="002E4AD5"/>
    <w:rsid w:val="00317E79"/>
    <w:rsid w:val="003A51EC"/>
    <w:rsid w:val="004042DD"/>
    <w:rsid w:val="004A0531"/>
    <w:rsid w:val="004A3434"/>
    <w:rsid w:val="004A7357"/>
    <w:rsid w:val="004C5393"/>
    <w:rsid w:val="0052767B"/>
    <w:rsid w:val="0058055A"/>
    <w:rsid w:val="00585947"/>
    <w:rsid w:val="006B60F9"/>
    <w:rsid w:val="007175F3"/>
    <w:rsid w:val="007255CC"/>
    <w:rsid w:val="00744317"/>
    <w:rsid w:val="007813F4"/>
    <w:rsid w:val="007A7A16"/>
    <w:rsid w:val="00863843"/>
    <w:rsid w:val="00880FEA"/>
    <w:rsid w:val="0088463A"/>
    <w:rsid w:val="008C1AEB"/>
    <w:rsid w:val="00904791"/>
    <w:rsid w:val="00921FC2"/>
    <w:rsid w:val="009317AB"/>
    <w:rsid w:val="00945EA6"/>
    <w:rsid w:val="009A1001"/>
    <w:rsid w:val="009B2E5B"/>
    <w:rsid w:val="009D731A"/>
    <w:rsid w:val="00A71398"/>
    <w:rsid w:val="00A80DA2"/>
    <w:rsid w:val="00AA20FC"/>
    <w:rsid w:val="00AB4977"/>
    <w:rsid w:val="00AC319E"/>
    <w:rsid w:val="00B01395"/>
    <w:rsid w:val="00B016D6"/>
    <w:rsid w:val="00B04BA6"/>
    <w:rsid w:val="00B744CB"/>
    <w:rsid w:val="00B8469D"/>
    <w:rsid w:val="00D31E24"/>
    <w:rsid w:val="00D92784"/>
    <w:rsid w:val="00DB0982"/>
    <w:rsid w:val="00E51A01"/>
    <w:rsid w:val="00E60266"/>
    <w:rsid w:val="00EE5D3F"/>
    <w:rsid w:val="00F15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2784"/>
    <w:rPr>
      <w:color w:val="808080"/>
    </w:rPr>
  </w:style>
  <w:style w:type="paragraph" w:customStyle="1" w:styleId="22928A4A86834286ACB2D48CC2538C9D2">
    <w:name w:val="22928A4A86834286ACB2D48CC2538C9D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E8F69BE1FB64700926EDD0C8F504E602">
    <w:name w:val="BE8F69BE1FB64700926EDD0C8F504E60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A2F8E5B497F7434B935C7AEB958C13BA2">
    <w:name w:val="A2F8E5B497F7434B935C7AEB958C13BA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145C10BE92F74FE983336F54DFEE3CF82">
    <w:name w:val="145C10BE92F74FE983336F54DFEE3CF8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60412B696E14888BCDC7FBB34DAE6652">
    <w:name w:val="B60412B696E14888BCDC7FBB34DAE6652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699B58716414436BBEB35F169AC83F0E2">
    <w:name w:val="699B58716414436BBEB35F169AC83F0E2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2CD3207708E745FAA787F3A0CDBF04BC1">
    <w:name w:val="2CD3207708E745FAA787F3A0CDBF04BC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87018E94E1234A2EA7BE7ED61B3666791">
    <w:name w:val="87018E94E1234A2EA7BE7ED61B366679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74750D6D94194BE5874B50E1D6DA5C5F1">
    <w:name w:val="74750D6D94194BE5874B50E1D6DA5C5F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EE4B8C69392B42EABA81558A7DC7E6721">
    <w:name w:val="EE4B8C69392B42EABA81558A7DC7E672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721C258F820D44F2AAB540F68B4894B0">
    <w:name w:val="721C258F820D44F2AAB540F68B4894B0"/>
    <w:rsid w:val="00D92784"/>
    <w:pPr>
      <w:spacing w:after="0" w:line="240" w:lineRule="auto"/>
    </w:pPr>
    <w:rPr>
      <w:rFonts w:eastAsiaTheme="minorHAnsi"/>
    </w:rPr>
  </w:style>
  <w:style w:type="paragraph" w:customStyle="1" w:styleId="54F8B38A159C4215BC7741F65BE1F1F0">
    <w:name w:val="54F8B38A159C4215BC7741F65BE1F1F0"/>
    <w:rsid w:val="00D927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thia Alam</dc:creator>
  <cp:lastModifiedBy>Alam-Orin, Synthia</cp:lastModifiedBy>
  <cp:revision>15</cp:revision>
  <cp:lastPrinted>2018-09-16T09:53:00Z</cp:lastPrinted>
  <dcterms:created xsi:type="dcterms:W3CDTF">2018-09-16T08:43:00Z</dcterms:created>
  <dcterms:modified xsi:type="dcterms:W3CDTF">2021-03-25T10:15:00Z</dcterms:modified>
</cp:coreProperties>
</file>